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>competitive algorithm for the Critical Mass game.</w:t>
      </w:r>
    </w:p>
    <w:p w14:paraId="27657186" w14:textId="77777777" w:rsidR="00E9258D" w:rsidRDefault="00E9258D" w:rsidP="00E9258D">
      <w:pPr>
        <w:jc w:val="both"/>
      </w:pPr>
    </w:p>
    <w:p w14:paraId="767EC889" w14:textId="68D8A138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in a </w:t>
      </w:r>
      <w:r w:rsidR="00851ACB">
        <w:t>5</w:t>
      </w:r>
      <w:r w:rsidR="0095326F">
        <w:t xml:space="preserve">x6 board of squares. </w:t>
      </w:r>
      <w:r w:rsidR="003A694E">
        <w:t xml:space="preserve">For each cell in the board, we define a critical mass. The critical mass is equal to the number of orthogonally adjacent cells. Therefore, that would be 4 for usual cells, 3 for cells in the edge and 2 for cells in the corner. All cells are initially empty. The Red and the </w:t>
      </w:r>
      <w:r w:rsidR="00851ACB">
        <w:t>Blue</w:t>
      </w:r>
      <w:r w:rsidR="003A694E">
        <w:t xml:space="preserve"> player take turns to place "orbs"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color either </w:t>
      </w:r>
      <w:r w:rsidR="003A694E">
        <w:t xml:space="preserve">in an empty cell or a cell which already contains </w:t>
      </w:r>
      <w:r w:rsidR="00941F82">
        <w:t>the same color</w:t>
      </w:r>
      <w:r w:rsidR="003A694E">
        <w:t xml:space="preserve"> orbs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explosion loses all orbs and becomes empty. At the same time, an orb is added </w:t>
      </w:r>
      <w:r w:rsidR="003A694E" w:rsidRPr="00C0131F">
        <w:t xml:space="preserve">to each of </w:t>
      </w:r>
      <w:r w:rsidR="00941F82" w:rsidRPr="00C0131F">
        <w:t>the orthogonally adjacent cells</w:t>
      </w:r>
      <w:r w:rsidR="003A694E" w:rsidRPr="00C0131F">
        <w:t xml:space="preserve"> and</w:t>
      </w:r>
      <w:r w:rsidR="00A73ACB" w:rsidRPr="00C0131F">
        <w:t xml:space="preserve"> all orbs of these orthogonally adjacent cells change color to the color of the orbs of explosion</w:t>
      </w:r>
      <w:r w:rsidR="003A694E" w:rsidRPr="00C0131F">
        <w:t>.</w:t>
      </w:r>
      <w:bookmarkStart w:id="0" w:name="_GoBack"/>
      <w:bookmarkEnd w:id="0"/>
      <w:r w:rsidR="003A694E">
        <w:t xml:space="preserve"> The explosions might result in overloading of an adjacent cell and the chain reaction of explosion continues until every cell is stable.</w:t>
      </w:r>
      <w:r w:rsidR="00A73ACB">
        <w:t xml:space="preserve"> </w:t>
      </w:r>
      <w:r w:rsidR="003A694E">
        <w:t>The winner is the one who eliminates every other player's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7777777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7BD08D82" w14:textId="6E6D82DE" w:rsidR="007853F3" w:rsidRDefault="007853F3" w:rsidP="007853F3">
      <w:pPr>
        <w:jc w:val="both"/>
      </w:pPr>
      <w:r>
        <w:t xml:space="preserve">   </w:t>
      </w:r>
    </w:p>
    <w:p w14:paraId="07D8C907" w14:textId="77777777" w:rsidR="007853F3" w:rsidRDefault="007853F3" w:rsidP="00D54D99">
      <w:pPr>
        <w:pStyle w:val="a7"/>
        <w:ind w:left="360"/>
        <w:jc w:val="both"/>
      </w:pP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1" w:name="move4721144731"/>
      <w:bookmarkEnd w:id="1"/>
      <w:r>
        <w:lastRenderedPageBreak/>
        <w:t>Project Submission Rules</w:t>
      </w:r>
    </w:p>
    <w:p w14:paraId="1EF3C7BC" w14:textId="03A55ABE" w:rsidR="00327979" w:rsidRDefault="00327979" w:rsidP="00017427">
      <w:pPr>
        <w:numPr>
          <w:ilvl w:val="1"/>
          <w:numId w:val="19"/>
        </w:numPr>
        <w:jc w:val="both"/>
      </w:pPr>
      <w:r>
        <w:rPr>
          <w:rFonts w:hint="eastAsia"/>
        </w:rPr>
        <w:t xml:space="preserve">Submit your </w:t>
      </w:r>
      <w:r w:rsidR="002F1035">
        <w:t xml:space="preserve">program to </w:t>
      </w:r>
      <w:r w:rsidR="004A1C05">
        <w:t xml:space="preserve">our </w:t>
      </w:r>
      <w:r w:rsidR="004A1C05" w:rsidRPr="00C0131F">
        <w:t>platform</w:t>
      </w:r>
      <w:r w:rsidR="00C0131F" w:rsidRPr="00C0131F">
        <w:t xml:space="preserve"> </w:t>
      </w:r>
      <w:r w:rsidR="004A1C05" w:rsidRPr="00C0131F">
        <w:t>(</w:t>
      </w:r>
      <w:r w:rsidR="00C0131F" w:rsidRPr="00C0131F">
        <w:t xml:space="preserve">to be announced. by </w:t>
      </w:r>
      <w:r w:rsidR="004A1C05" w:rsidRPr="00C0131F">
        <w:rPr>
          <w:rFonts w:hint="eastAsia"/>
        </w:rPr>
        <w:t>T</w:t>
      </w:r>
      <w:r w:rsidR="004A1C05" w:rsidRPr="00C0131F">
        <w:t>As later)</w:t>
      </w:r>
      <w:r w:rsidR="004A1C05">
        <w:t xml:space="preserve"> </w:t>
      </w:r>
      <w:r w:rsidR="00827FCC">
        <w:t xml:space="preserve">and </w:t>
      </w:r>
      <w:r w:rsidR="002F1035">
        <w:t>your project report</w:t>
      </w:r>
      <w:r w:rsidR="00684BBD">
        <w:t>. to</w:t>
      </w:r>
      <w:r>
        <w:rPr>
          <w:rFonts w:hint="eastAsia"/>
        </w:rPr>
        <w:t xml:space="preserve"> </w:t>
      </w:r>
      <w:r w:rsidR="002F1035" w:rsidRPr="00C0131F">
        <w:rPr>
          <w:color w:val="000000" w:themeColor="text1"/>
        </w:rPr>
        <w:t>I</w:t>
      </w:r>
      <w:r w:rsidRPr="00C0131F">
        <w:rPr>
          <w:rFonts w:hint="eastAsia"/>
          <w:color w:val="000000" w:themeColor="text1"/>
        </w:rPr>
        <w:t>L</w:t>
      </w:r>
      <w:r>
        <w:rPr>
          <w:rFonts w:hint="eastAsia"/>
        </w:rPr>
        <w:t>MS.</w:t>
      </w:r>
    </w:p>
    <w:p w14:paraId="094234F7" w14:textId="77777777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four levels of look-ahead;</w:t>
      </w:r>
    </w:p>
    <w:p w14:paraId="6F2B1114" w14:textId="77777777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623B1FA7" w14:textId="77777777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</m:t>
          </m:r>
          <m:r>
            <w:rPr>
              <w:rFonts w:ascii="Cambria Math" w:hAnsi="Cambria Math"/>
            </w:rPr>
            <m:t>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029E53CB" w14:textId="48FDA2FC" w:rsidR="00DE20A1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</w:p>
    <w:p w14:paraId="0F014746" w14:textId="77777777" w:rsidR="00693973" w:rsidRDefault="00693973" w:rsidP="00693973">
      <w:pPr>
        <w:ind w:left="840"/>
        <w:jc w:val="both"/>
      </w:pP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C00008">
        <w:rPr>
          <w:rFonts w:asciiTheme="majorHAnsi" w:hAnsiTheme="majorHAnsi"/>
        </w:rPr>
        <w:t>“</w:t>
      </w:r>
      <w:r w:rsidRPr="00C00008">
        <w:rPr>
          <w:b/>
        </w:rPr>
        <w:t>report.pdf</w:t>
      </w:r>
      <w:r w:rsidR="00C00008">
        <w:t>”</w:t>
      </w:r>
      <w:r>
        <w:t>.</w:t>
      </w:r>
    </w:p>
    <w:p w14:paraId="5EA9FDD9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2A0174D8">
                <wp:simplePos x="0" y="0"/>
                <wp:positionH relativeFrom="column">
                  <wp:posOffset>913130</wp:posOffset>
                </wp:positionH>
                <wp:positionV relativeFrom="paragraph">
                  <wp:posOffset>104140</wp:posOffset>
                </wp:positionV>
                <wp:extent cx="4377690" cy="1957705"/>
                <wp:effectExtent l="0" t="0" r="22860" b="23495"/>
                <wp:wrapTight wrapText="bothSides">
                  <wp:wrapPolygon edited="0">
                    <wp:start x="0" y="0"/>
                    <wp:lineTo x="0" y="21649"/>
                    <wp:lineTo x="21619" y="21649"/>
                    <wp:lineTo x="21619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7690" cy="195770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06D5F46D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590EA7FA" w14:textId="77777777" w:rsidR="00C046F5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417C1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3</w:t>
                            </w:r>
                            <w:r w:rsidR="00C417C1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046F5">
                              <w:rPr>
                                <w:color w:val="000000"/>
                              </w:rPr>
                              <w:t>Compare with TA’s AI Code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Stu</w:t>
                            </w:r>
                            <w:r>
                              <w:rPr>
                                <w:color w:val="000000"/>
                              </w:rPr>
                              <w:t>dent Id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C046F5">
                              <w:rPr>
                                <w:rFonts w:hint="eastAsia"/>
                                <w:color w:val="000000"/>
                              </w:rPr>
                              <w:t xml:space="preserve"> </w:t>
                            </w:r>
                          </w:p>
                          <w:p w14:paraId="224F0C5F" w14:textId="77777777" w:rsidR="00A73ACB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-4) Your </w:t>
                            </w:r>
                            <w:r>
                              <w:rPr>
                                <w:color w:val="000000"/>
                              </w:rPr>
                              <w:t>R</w:t>
                            </w:r>
                            <w:r w:rsidR="00C046F5">
                              <w:rPr>
                                <w:color w:val="000000"/>
                              </w:rPr>
                              <w:t>ank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</w:rPr>
                              <w:t xml:space="preserve"> Student Id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3DB34" id="文字方塊 47" o:spid="_x0000_s1026" style="position:absolute;left:0;text-align:left;margin-left:71.9pt;margin-top:8.2pt;width:344.7pt;height:154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" filled="f" strokecolor="black [3200]" strokeweight="1pt">
                <v:stroke joinstyle="round"/>
                <v:textbox>
                  <w:txbxContent>
                    <w:p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:rsidR="00C046F5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417C1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3</w:t>
                      </w:r>
                      <w:r w:rsidR="00C417C1">
                        <w:rPr>
                          <w:color w:val="000000"/>
                        </w:rPr>
                        <w:t xml:space="preserve">) </w:t>
                      </w:r>
                      <w:r w:rsidR="00C046F5">
                        <w:rPr>
                          <w:color w:val="000000"/>
                        </w:rPr>
                        <w:t>Compare with TA’s AI Code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 w:rsidR="00882E39">
                        <w:rPr>
                          <w:color w:val="000000"/>
                        </w:rPr>
                        <w:t xml:space="preserve"> Stu</w:t>
                      </w:r>
                      <w:r>
                        <w:rPr>
                          <w:color w:val="000000"/>
                        </w:rPr>
                        <w:t>dent Id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C046F5">
                        <w:rPr>
                          <w:rFonts w:hint="eastAsia"/>
                          <w:color w:val="000000"/>
                        </w:rPr>
                        <w:t xml:space="preserve"> </w:t>
                      </w:r>
                    </w:p>
                    <w:p w:rsidR="00A73ACB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046F5">
                        <w:rPr>
                          <w:color w:val="000000"/>
                        </w:rPr>
                        <w:t xml:space="preserve">-4) Your </w:t>
                      </w:r>
                      <w:r>
                        <w:rPr>
                          <w:color w:val="000000"/>
                        </w:rPr>
                        <w:t>R</w:t>
                      </w:r>
                      <w:r w:rsidR="00C046F5">
                        <w:rPr>
                          <w:color w:val="000000"/>
                        </w:rPr>
                        <w:t>ank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</w:rPr>
                        <w:t xml:space="preserve"> Student Id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4CD2CCFB" w14:textId="77777777" w:rsidR="00141E0C" w:rsidRDefault="00141E0C" w:rsidP="0041118D">
      <w:pPr>
        <w:jc w:val="both"/>
      </w:pPr>
    </w:p>
    <w:p w14:paraId="4E0E9F63" w14:textId="77777777" w:rsidR="00141E0C" w:rsidRDefault="00141E0C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44ADAA8B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55747C2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0CC907A" w14:textId="77777777" w:rsidR="0041118D" w:rsidRDefault="0041118D" w:rsidP="00E9258D">
      <w:pPr>
        <w:ind w:left="480"/>
        <w:jc w:val="both"/>
        <w:rPr>
          <w:b/>
        </w:rPr>
      </w:pP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Do not plagiarize others’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4A81B19A" w14:textId="77777777" w:rsid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p w14:paraId="6C873324" w14:textId="77777777" w:rsidR="005062C4" w:rsidRDefault="005062C4" w:rsidP="00E9258D"/>
    <w:p w14:paraId="19C1CFE3" w14:textId="1831B01E" w:rsidR="005E66AE" w:rsidRPr="005E66AE" w:rsidRDefault="005E66AE" w:rsidP="005E66AE">
      <w:pPr>
        <w:jc w:val="center"/>
      </w:pPr>
    </w:p>
    <w:sectPr w:rsidR="005E66AE" w:rsidRPr="005E66AE" w:rsidSect="00086A69">
      <w:headerReference w:type="default" r:id="rId9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25710" w14:textId="77777777" w:rsidR="00DC0D19" w:rsidRDefault="00DC0D19" w:rsidP="00E9258D">
      <w:r>
        <w:separator/>
      </w:r>
    </w:p>
  </w:endnote>
  <w:endnote w:type="continuationSeparator" w:id="0">
    <w:p w14:paraId="552B9305" w14:textId="77777777" w:rsidR="00DC0D19" w:rsidRDefault="00DC0D19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C93DC" w14:textId="77777777" w:rsidR="00DC0D19" w:rsidRDefault="00DC0D19" w:rsidP="00E9258D">
      <w:r>
        <w:separator/>
      </w:r>
    </w:p>
  </w:footnote>
  <w:footnote w:type="continuationSeparator" w:id="0">
    <w:p w14:paraId="259F5C40" w14:textId="77777777" w:rsidR="00DC0D19" w:rsidRDefault="00DC0D19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1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86A69"/>
    <w:rsid w:val="000E36F7"/>
    <w:rsid w:val="000F3410"/>
    <w:rsid w:val="00141E0C"/>
    <w:rsid w:val="002C218A"/>
    <w:rsid w:val="002F1035"/>
    <w:rsid w:val="00327979"/>
    <w:rsid w:val="003A6817"/>
    <w:rsid w:val="003A694E"/>
    <w:rsid w:val="00404D26"/>
    <w:rsid w:val="00406575"/>
    <w:rsid w:val="0041118D"/>
    <w:rsid w:val="00475BD6"/>
    <w:rsid w:val="004A1C05"/>
    <w:rsid w:val="00504779"/>
    <w:rsid w:val="005062C4"/>
    <w:rsid w:val="0056050F"/>
    <w:rsid w:val="0058171D"/>
    <w:rsid w:val="005E66AE"/>
    <w:rsid w:val="00657B75"/>
    <w:rsid w:val="00677447"/>
    <w:rsid w:val="00684BBD"/>
    <w:rsid w:val="00693973"/>
    <w:rsid w:val="006C7868"/>
    <w:rsid w:val="00726BEB"/>
    <w:rsid w:val="0073662E"/>
    <w:rsid w:val="007853F3"/>
    <w:rsid w:val="00786D35"/>
    <w:rsid w:val="007B6919"/>
    <w:rsid w:val="00827FCC"/>
    <w:rsid w:val="00851ACB"/>
    <w:rsid w:val="00882E39"/>
    <w:rsid w:val="00890885"/>
    <w:rsid w:val="008B7376"/>
    <w:rsid w:val="008C08B9"/>
    <w:rsid w:val="008C51B6"/>
    <w:rsid w:val="00941F82"/>
    <w:rsid w:val="0095326F"/>
    <w:rsid w:val="0095789A"/>
    <w:rsid w:val="00985CCE"/>
    <w:rsid w:val="009A420A"/>
    <w:rsid w:val="00A52860"/>
    <w:rsid w:val="00A73ACB"/>
    <w:rsid w:val="00AA57A6"/>
    <w:rsid w:val="00AC23DE"/>
    <w:rsid w:val="00B00475"/>
    <w:rsid w:val="00B31C87"/>
    <w:rsid w:val="00B41E16"/>
    <w:rsid w:val="00B637F1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D043F5"/>
    <w:rsid w:val="00D122A1"/>
    <w:rsid w:val="00D12391"/>
    <w:rsid w:val="00D35E8E"/>
    <w:rsid w:val="00D54D99"/>
    <w:rsid w:val="00D62F3D"/>
    <w:rsid w:val="00DC0D19"/>
    <w:rsid w:val="00DE20A1"/>
    <w:rsid w:val="00E72D56"/>
    <w:rsid w:val="00E77065"/>
    <w:rsid w:val="00E9258D"/>
    <w:rsid w:val="00EF4BBF"/>
    <w:rsid w:val="00F175AD"/>
    <w:rsid w:val="00F318A2"/>
    <w:rsid w:val="00F41DC0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EAC7A-BA32-AF49-8B2A-EDA3831AF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41</Characters>
  <Application>Microsoft Office Word</Application>
  <DocSecurity>0</DocSecurity>
  <Lines>22</Lines>
  <Paragraphs>6</Paragraphs>
  <ScaleCrop>false</ScaleCrop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icrosoft Office User</cp:lastModifiedBy>
  <cp:revision>3</cp:revision>
  <cp:lastPrinted>2019-08-30T12:51:00Z</cp:lastPrinted>
  <dcterms:created xsi:type="dcterms:W3CDTF">2019-08-30T12:51:00Z</dcterms:created>
  <dcterms:modified xsi:type="dcterms:W3CDTF">2019-08-30T12:51:00Z</dcterms:modified>
</cp:coreProperties>
</file>